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73E6" w14:textId="77777777" w:rsidR="00846824" w:rsidRPr="00846824" w:rsidRDefault="00846824" w:rsidP="00846824">
      <w:pPr>
        <w:pStyle w:val="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3674CA62" w:rsidR="00846824" w:rsidRPr="00846824" w:rsidRDefault="00846824" w:rsidP="00004CCA">
      <w:pPr>
        <w:jc w:val="center"/>
        <w:rPr>
          <w:rStyle w:val="a9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a9"/>
          </w:rPr>
          <w:t>"Programming</w:t>
        </w:r>
        <w:r w:rsidRPr="00846824">
          <w:rPr>
            <w:rStyle w:val="a9"/>
          </w:rPr>
          <w:t xml:space="preserve"> Fundamentals" course @ </w:t>
        </w:r>
        <w:r w:rsidRPr="00846824">
          <w:rPr>
            <w:rStyle w:val="a9"/>
            <w:noProof/>
          </w:rPr>
          <w:t>SoftUni</w:t>
        </w:r>
        <w:r w:rsidRPr="00846824">
          <w:rPr>
            <w:rStyle w:val="a9"/>
          </w:rPr>
          <w:t>.</w:t>
        </w:r>
      </w:hyperlink>
    </w:p>
    <w:p w14:paraId="2A0566EF" w14:textId="128E5870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a9"/>
          </w:rPr>
          <w:t>Ju</w:t>
        </w:r>
        <w:r w:rsidRPr="00846824">
          <w:rPr>
            <w:rStyle w:val="a9"/>
          </w:rPr>
          <w:t>d</w:t>
        </w:r>
        <w:r w:rsidRPr="00846824">
          <w:rPr>
            <w:rStyle w:val="a9"/>
          </w:rPr>
          <w:t>ge</w:t>
        </w:r>
      </w:hyperlink>
      <w:r w:rsidRPr="00846824">
        <w:rPr>
          <w:rStyle w:val="a9"/>
        </w:rPr>
        <w:t>.</w:t>
      </w:r>
    </w:p>
    <w:p w14:paraId="2C4AA496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proofErr w:type="spellStart"/>
            <w:r w:rsidRPr="006C64D4">
              <w:rPr>
                <w:rFonts w:ascii="Consolas" w:hAnsi="Consolas"/>
              </w:rPr>
              <w:t>Zplinter</w:t>
            </w:r>
            <w:proofErr w:type="spellEnd"/>
            <w:r w:rsidRPr="006C64D4">
              <w:rPr>
                <w:rFonts w:ascii="Consolas" w:hAnsi="Consolas"/>
              </w:rPr>
              <w:t xml:space="preserve">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>,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DDB0293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</w:t>
      </w:r>
      <w:r w:rsidR="00F3005C">
        <w:rPr>
          <w:b/>
        </w:rPr>
        <w:t>'</w:t>
      </w:r>
      <w:r w:rsidRPr="00846824">
        <w:rPr>
          <w:b/>
        </w:rPr>
        <w:t>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abc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ghi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jkl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mno</w:t>
            </w:r>
            <w:proofErr w:type="spellEnd"/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pqrs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tuv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wxyz</w:t>
            </w:r>
            <w:proofErr w:type="spellEnd"/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5F5D3D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ac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02CD0" w14:textId="77777777" w:rsidR="00EF4CF7" w:rsidRDefault="00EF4CF7" w:rsidP="008068A2">
      <w:pPr>
        <w:spacing w:after="0" w:line="240" w:lineRule="auto"/>
      </w:pPr>
      <w:r>
        <w:separator/>
      </w:r>
    </w:p>
  </w:endnote>
  <w:endnote w:type="continuationSeparator" w:id="0">
    <w:p w14:paraId="69FD4608" w14:textId="77777777" w:rsidR="00EF4CF7" w:rsidRDefault="00EF4C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F97E1" w14:textId="77777777" w:rsidR="00EF4CF7" w:rsidRDefault="00EF4CF7" w:rsidP="008068A2">
      <w:pPr>
        <w:spacing w:after="0" w:line="240" w:lineRule="auto"/>
      </w:pPr>
      <w:r>
        <w:separator/>
      </w:r>
    </w:p>
  </w:footnote>
  <w:footnote w:type="continuationSeparator" w:id="0">
    <w:p w14:paraId="667B46EE" w14:textId="77777777" w:rsidR="00EF4CF7" w:rsidRDefault="00EF4C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qQUAtuLXyC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45C3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260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CF7"/>
    <w:rsid w:val="00F12114"/>
    <w:rsid w:val="00F20B48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1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727</Words>
  <Characters>2983</Characters>
  <Application>Microsoft Office Word</Application>
  <DocSecurity>0</DocSecurity>
  <Lines>229</Lines>
  <Paragraphs>2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2-11-30T12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c4bc81b63e7b8970c84036bb4f66190cb685921d9a7bf504be96aac359111f</vt:lpwstr>
  </property>
</Properties>
</file>